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78E" w:rsidRDefault="00C3578E" w:rsidP="00C3578E">
      <w:pPr>
        <w:pStyle w:val="Titel"/>
      </w:pPr>
      <w:r>
        <w:t>Analyseanwendungen ILV S2020 – Projektnotizen „</w:t>
      </w:r>
      <w:proofErr w:type="spellStart"/>
      <w:r>
        <w:t>Exploring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</w:t>
      </w:r>
      <w:proofErr w:type="spellStart"/>
      <w:r>
        <w:t>development</w:t>
      </w:r>
      <w:proofErr w:type="spellEnd"/>
      <w:r>
        <w:t xml:space="preserve"> </w:t>
      </w:r>
      <w:proofErr w:type="spellStart"/>
      <w:r>
        <w:t>indicators</w:t>
      </w:r>
      <w:proofErr w:type="spellEnd"/>
      <w:r w:rsidR="00BE23DB">
        <w:t>“</w:t>
      </w:r>
      <w:r>
        <w:t>)</w:t>
      </w:r>
    </w:p>
    <w:p w:rsidR="00C3578E" w:rsidRDefault="00C3578E"/>
    <w:p w:rsidR="008371E4" w:rsidRDefault="008371E4" w:rsidP="00454DC0">
      <w:pPr>
        <w:pStyle w:val="berschrift1"/>
      </w:pPr>
      <w:r>
        <w:t>Links zu relevanten Tableau-Workbooks:</w:t>
      </w:r>
    </w:p>
    <w:p w:rsidR="008371E4" w:rsidRPr="008371E4" w:rsidRDefault="008371E4" w:rsidP="008371E4">
      <w:pPr>
        <w:pStyle w:val="Listenabsatz"/>
        <w:numPr>
          <w:ilvl w:val="0"/>
          <w:numId w:val="6"/>
        </w:numPr>
      </w:pPr>
      <w:r w:rsidRPr="008371E4">
        <w:t>https://public.tableau.com/profile/biegt#!/vizhome/Exploringworlddevelopmentindicators/Densityplottest</w:t>
      </w:r>
    </w:p>
    <w:p w:rsidR="001B50DA" w:rsidRDefault="005538AE" w:rsidP="005538AE">
      <w:pPr>
        <w:pStyle w:val="berschrift1"/>
      </w:pPr>
      <w:r>
        <w:t xml:space="preserve">Next </w:t>
      </w:r>
      <w:proofErr w:type="spellStart"/>
      <w:r>
        <w:t>steps</w:t>
      </w:r>
      <w:proofErr w:type="spellEnd"/>
      <w:r>
        <w:t>:</w:t>
      </w:r>
    </w:p>
    <w:p w:rsidR="005538AE" w:rsidRDefault="005538AE" w:rsidP="005538AE">
      <w:pPr>
        <w:pStyle w:val="Listenabsatz"/>
        <w:numPr>
          <w:ilvl w:val="0"/>
          <w:numId w:val="6"/>
        </w:numPr>
      </w:pPr>
      <w:r>
        <w:t xml:space="preserve">Kleinigkeiten überarbeiten (Axis </w:t>
      </w:r>
      <w:proofErr w:type="spellStart"/>
      <w:r>
        <w:t>alignment</w:t>
      </w:r>
      <w:proofErr w:type="spellEnd"/>
      <w:r>
        <w:t xml:space="preserve">, </w:t>
      </w:r>
      <w:proofErr w:type="spellStart"/>
      <w:r>
        <w:t>jitter</w:t>
      </w:r>
      <w:proofErr w:type="spellEnd"/>
      <w:r>
        <w:t>, etc.)</w:t>
      </w:r>
    </w:p>
    <w:p w:rsidR="001C2D6E" w:rsidRDefault="001C2D6E" w:rsidP="005538AE">
      <w:pPr>
        <w:pStyle w:val="Listenabsatz"/>
        <w:numPr>
          <w:ilvl w:val="0"/>
          <w:numId w:val="6"/>
        </w:numPr>
      </w:pPr>
      <w:r>
        <w:t>Conclusio in Form eines Sheets einfügen -&gt; vielleicht mit Anmerkungen</w:t>
      </w:r>
      <w:bookmarkStart w:id="0" w:name="_GoBack"/>
      <w:bookmarkEnd w:id="0"/>
      <w:r>
        <w:t xml:space="preserve"> oder auch noch einfachen Stichpunkten</w:t>
      </w:r>
    </w:p>
    <w:p w:rsidR="001C2D6E" w:rsidRPr="005538AE" w:rsidRDefault="001C2D6E" w:rsidP="005538AE">
      <w:pPr>
        <w:pStyle w:val="Listenabsatz"/>
        <w:numPr>
          <w:ilvl w:val="0"/>
          <w:numId w:val="6"/>
        </w:numPr>
      </w:pPr>
      <w:proofErr w:type="spellStart"/>
      <w:r>
        <w:t>Correlation</w:t>
      </w:r>
      <w:proofErr w:type="spellEnd"/>
      <w:r>
        <w:t xml:space="preserve"> </w:t>
      </w:r>
      <w:proofErr w:type="spellStart"/>
      <w:r>
        <w:t>explorer</w:t>
      </w:r>
      <w:proofErr w:type="spellEnd"/>
      <w:r>
        <w:t xml:space="preserve"> in die Story einbinden </w:t>
      </w:r>
    </w:p>
    <w:p w:rsidR="0030173E" w:rsidRDefault="0030173E" w:rsidP="0030173E"/>
    <w:sectPr w:rsidR="0030173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2447"/>
    <w:multiLevelType w:val="hybridMultilevel"/>
    <w:tmpl w:val="DD9C65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732D"/>
    <w:multiLevelType w:val="hybridMultilevel"/>
    <w:tmpl w:val="F430660A"/>
    <w:lvl w:ilvl="0" w:tplc="C5BC5B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85120"/>
    <w:multiLevelType w:val="hybridMultilevel"/>
    <w:tmpl w:val="110C53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04CF5"/>
    <w:multiLevelType w:val="hybridMultilevel"/>
    <w:tmpl w:val="6C184E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84E02"/>
    <w:multiLevelType w:val="hybridMultilevel"/>
    <w:tmpl w:val="AAA6576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AF022D"/>
    <w:multiLevelType w:val="hybridMultilevel"/>
    <w:tmpl w:val="53C65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5478B"/>
    <w:multiLevelType w:val="hybridMultilevel"/>
    <w:tmpl w:val="0CA2F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IzMjY3MzM0NrNQ0lEKTi0uzszPAykwqQUAifjknywAAAA="/>
  </w:docVars>
  <w:rsids>
    <w:rsidRoot w:val="00D565B8"/>
    <w:rsid w:val="00001C8F"/>
    <w:rsid w:val="00165CC8"/>
    <w:rsid w:val="001B50DA"/>
    <w:rsid w:val="001C2D6E"/>
    <w:rsid w:val="002111A8"/>
    <w:rsid w:val="0030173E"/>
    <w:rsid w:val="003837B2"/>
    <w:rsid w:val="003D5E79"/>
    <w:rsid w:val="003D6836"/>
    <w:rsid w:val="00454DC0"/>
    <w:rsid w:val="00497598"/>
    <w:rsid w:val="004A1435"/>
    <w:rsid w:val="00527830"/>
    <w:rsid w:val="005538AE"/>
    <w:rsid w:val="006D017A"/>
    <w:rsid w:val="007349A4"/>
    <w:rsid w:val="00757699"/>
    <w:rsid w:val="008371E4"/>
    <w:rsid w:val="00853B8B"/>
    <w:rsid w:val="00B123EE"/>
    <w:rsid w:val="00B76E95"/>
    <w:rsid w:val="00BE23DB"/>
    <w:rsid w:val="00C3578E"/>
    <w:rsid w:val="00C938D1"/>
    <w:rsid w:val="00CB7327"/>
    <w:rsid w:val="00D565B8"/>
    <w:rsid w:val="00E046F3"/>
    <w:rsid w:val="00F5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4AFAA7"/>
  <w15:chartTrackingRefBased/>
  <w15:docId w15:val="{5259123D-5429-4C11-85DE-842B6A9DE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54D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B50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565B8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C35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35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54D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andardWeb">
    <w:name w:val="Normal (Web)"/>
    <w:basedOn w:val="Standard"/>
    <w:uiPriority w:val="99"/>
    <w:semiHidden/>
    <w:unhideWhenUsed/>
    <w:rsid w:val="003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30173E"/>
    <w:rPr>
      <w:b/>
      <w:bCs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B50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9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g Till</dc:creator>
  <cp:keywords/>
  <dc:description/>
  <cp:lastModifiedBy>Bieg Till</cp:lastModifiedBy>
  <cp:revision>10</cp:revision>
  <dcterms:created xsi:type="dcterms:W3CDTF">2020-04-09T13:30:00Z</dcterms:created>
  <dcterms:modified xsi:type="dcterms:W3CDTF">2020-04-19T16:53:00Z</dcterms:modified>
</cp:coreProperties>
</file>